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 Nomenclature Guideline</w:t>
      </w:r>
    </w:p>
    <w:p>
      <w:pPr>
        <w:pStyle w:val="Subtitle"/>
      </w:pPr>
      <w:r>
        <w:t xml:space="preserve">Copernicus Land Monitoring Service</w:t>
      </w:r>
    </w:p>
    <w:p>
      <w:pPr>
        <w:pStyle w:val="Date"/>
      </w:pPr>
      <w:r>
        <w:t xml:space="preserve">2021-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Land_Cover_Land_Use_Nomenclature_Guideline-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Land_Cover_Land_Use_Nomenclature_Guideline-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Land_Cover_Land_Use_Nomenclature_Guideline-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Land_Cover_Land_Use_Nomenclature_Guideline-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Land_Cover_Land_Use_Nomenclature_Guideline-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Land_Cover_Land_Use_Nomenclature_Guideline-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Land_Cover_Land_Use_Nomenclature_Guideline-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Land_Cover_Land_Use_Nomenclature_Guideline-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Land_Cover_Land_Use_Nomenclature_Guideline-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Land_Cover_Land_Use_Nomenclature_Guideline-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Land_Cover_Land_Use_Nomenclature_Guideline-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Land_Cover_Land_Use_Nomenclature_Guideline-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Land_Cover_Land_Use_Nomenclature_Guideline-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Land_Cover_Land_Use_Nomenclature_Guideline-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Land_Cover_Land_Use_Nomenclature_Guideline-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Land_Cover_Land_Use_Nomenclature_Guideline-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Land_Cover_Land_Use_Nomenclature_Guideline-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Land_Cover_Land_Use_Nomenclature_Guideline-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Land_Cover_Land_Use_Nomenclature_Guideline-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Land_Cover_Land_Use_Nomenclature_Guideline-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Land_Cover_Land_Use_Nomenclature_Guideline-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Land_Cover_Land_Use_Nomenclature_Guideline-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Land_Cover_Land_Use_Nomenclature_Guideline-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Land_Cover_Land_Use_Nomenclature_Guideline-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Land_Cover_Land_Use_Nomenclature_Guideline-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Land_Cover_Land_Use_Nomenclature_Guideline-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Land_Cover_Land_Use_Nomenclature_Guideline-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Land_Cover_Land_Use_Nomenclature_Guideline-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Land_Cover_Land_Use_Nomenclature_Guideline-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Land_Cover_Land_Use_Nomenclature_Guideline-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Land_Cover_Land_Use_Nomenclature_Guideline-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Land_Cover_Land_Use_Nomenclature_Guideline-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Land_Cover_Land_Use_Nomenclature_Guideline-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Land_Cover_Land_Use_Nomenclature_Guideline-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Land_Cover_Land_Use_Nomenclature_Guideline-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Land_Cover_Land_Use_Nomenclature_Guideline-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Land_Cover_Land_Use_Nomenclature_Guideline-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Land_Cover_Land_Use_Nomenclature_Guideline-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Land_Cover_Land_Use_Nomenclature_Guideline-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Land_Cover_Land_Use_Nomenclature_Guideline-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Land_Cover_Land_Use_Nomenclature_Guideline-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Land_Cover_Land_Use_Nomenclature_Guideline-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Land_Cover_Land_Use_Nomenclature_Guideline-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Land_Cover_Land_Use_Nomenclature_Guideline-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Land_Cover_Land_Use_Nomenclature_Guideline-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Land_Cover_Land_Use_Nomenclature_Guideline-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Land_Cover_Land_Use_Nomenclature_Guideline-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Land_Cover_Land_Use_Nomenclature_Guideline-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Land_Cover_Land_Use_Nomenclature_Guideline-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Land_Cover_Land_Use_Nomenclature_Guideline-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Land_Cover_Land_Use_Nomenclature_Guideline-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Land_Cover_Land_Use_Nomenclature_Guideline-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Land_Cover_Land_Use_Nomenclature_Guideline-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Land_Cover_Land_Use_Nomenclature_Guideline-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Land_Cover_Land_Use_Nomenclature_Guideline-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Land_Cover_Land_Use_Nomenclature_Guideline-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Land_Cover_Land_Use_Nomenclature_Guideline-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Land_Cover_Land_Use_Nomenclature_Guideline-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Land_Cover_Land_Use_Nomenclature_Guideline-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Land_Cover_Land_Use_Nomenclature_Guideline-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Land_Cover_Land_Use_Nomenclature_Guideline-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Land_Cover_Land_Use_Nomenclature_Guideline-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Land_Cover_Land_Use_Nomenclature_Guideline-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Land_Cover_Land_Use_Nomenclature_Guideline-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Land_Cover_Land_Use_Nomenclature_Guideline-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Land_Cover_Land_Use_Nomenclature_Guideline-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Land_Cover_Land_Use_Nomenclature_Guideline-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Land_Cover_Land_Use_Nomenclature_Guideline-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Land_Cover_Land_Use_Nomenclature_Guideline-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Land_Cover_Land_Use_Nomenclature_Guideline-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Land_Cover_Land_Use_Nomenclature_Guideline-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Land_Cover_Land_Use_Nomenclature_Guideline-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Land_Cover_Land_Use_Nomenclature_Guideline-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Land_Cover_Land_Use_Nomenclature_Guideline-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Land_Cover_Land_Use_Nomenclature_Guideline-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Land_Cover_Land_Use_Nomenclature_Guideline-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Land_Cover_Land_Use_Nomenclature_Guideline-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Land_Cover_Land_Use_Nomenclature_Guideline-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Land_Cover_Land_Use_Nomenclature_Guideline-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Land_Cover_Land_Use_Nomenclature_Guideline-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Land_Cover_Land_Use_Nomenclature_Guideline-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Land_Cover_Land_Use_Nomenclature_Guideline-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Land_Cover_Land_Use_Nomenclature_Guideline-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Land_Cover_Land_Use_Nomenclature_Guideline-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Land_Cover_Land_Use_Nomenclature_Guideline-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Land_Cover_Land_Use_Nomenclature_Guideline-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Land_Cover_Land_Use_Nomenclature_Guideline-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Land_Cover_Land_Use_Nomenclature_Guideline-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Land_Cover_Land_Use_Nomenclature_Guideline-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Land_Cover_Land_Use_Nomenclature_Guideline-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Land_Cover_Land_Use_Nomenclature_Guideline-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Land_Cover_Land_Use_Nomenclature_Guideline-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Land_Cover_Land_Use_Nomenclature_Guideline-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Land_Cover_Land_Use_Nomenclature_Guideline-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Land_Cover_Land_Use_Nomenclature_Guideline-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Land_Cover_Land_Use_Nomenclature_Guideline-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Land_Cover_Land_Use_Nomenclature_Guideline-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Land_Cover_Land_Use_Nomenclature_Guideline-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Land_Cover_Land_Use_Nomenclature_Guideline-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Land_Cover_Land_Use_Nomenclature_Guideline-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Land_Cover_Land_Use_Nomenclature_Guideline-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Land_Cover_Land_Use_Nomenclature_Guideline-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Land_Cover_Land_Use_Nomenclature_Guideline-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Land_Cover_Land_Use_Nomenclature_Guideline-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Land_Cover_Land_Use_Nomenclature_Guideline-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Land_Cover_Land_Use_Nomenclature_Guideline-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Land_Cover_Land_Use_Nomenclature_Guideline-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Land_Cover_Land_Use_Nomenclature_Guideline-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Land_Cover_Land_Use_Nomenclature_Guideline-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Land_Cover_Land_Use_Nomenclature_Guideline-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Land_Cover_Land_Use_Nomenclature_Guideline-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Land_Cover_Land_Use_Nomenclature_Guideline-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Land_Cover_Land_Use_Nomenclature_Guideline-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Land_Cover_Land_Use_Nomenclature_Guideline-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Land_Cover_Land_Use_Nomenclature_Guideline-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Land_Cover_Land_Use_Nomenclature_Guideline-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Land_Cover_Land_Use_Nomenclature_Guideline-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Land_Cover_Land_Use_Nomenclature_Guideline-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Land_Cover_Land_Use_Nomenclature_Guideline-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Land_Cover_Land_Use_Nomenclature_Guideline-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Land_Cover_Land_Use_Nomenclature_Guideline-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Land_Cover_Land_Use_Nomenclature_Guideline-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Land_Cover_Land_Use_Nomenclature_Guideline-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Land_Cover_Land_Use_Nomenclature_Guideline-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Land_Cover_Land_Use_Nomenclature_Guideline-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Land_Cover_Land_Use_Nomenclature_Guideline-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Land_Cover_Land_Use_Nomenclature_Guideline-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Land_Cover_Land_Use_Nomenclature_Guideline-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Land_Cover_Land_Use_Nomenclature_Guideline-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Land_Cover_Land_Use_Nomenclature_Guideline-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Land_Cover_Land_Use_Nomenclature_Guideline-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Land_Cover_Land_Use_Nomenclature_Guideline-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Land_Cover_Land_Use_Nomenclature_Guideline-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Land_Cover_Land_Use_Nomenclature_Guideline-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Land_Cover_Land_Use_Nomenclature_Guideline-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Land_Cover_Land_Use_Nomenclature_Guideline-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Land_Cover_Land_Use_Nomenclature_Guideline-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Land_Cover_Land_Use_Nomenclature_Guideline-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Land_Cover_Land_Use_Nomenclature_Guideline-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Land_Cover_Land_Use_Nomenclature_Guideline-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Land_Cover_Land_Use_Nomenclature_Guideline-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Land_Cover_Land_Use_Nomenclature_Guideline-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Land_Cover_Land_Use_Nomenclature_Guideline-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Land_Cover_Land_Use_Nomenclature_Guideline-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Land_Cover_Land_Use_Nomenclature_Guideline-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Land_Cover_Land_Use_Nomenclature_Guideline-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Land_Cover_Land_Use_Nomenclature_Guideline-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Land_Cover_Land_Use_Nomenclature_Guideline-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Land_Cover_Land_Use_Nomenclature_Guideline-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Land_Cover_Land_Use_Nomenclature_Guideline-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Land_Cover_Land_Use_Nomenclature_Guideline-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Land_Cover_Land_Use_Nomenclature_Guideline-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Land_Cover_Land_Use_Nomenclature_Guideline-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Land_Cover_Land_Use_Nomenclature_Guideline-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Land_Cover_Land_Use_Nomenclature_Guideline-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Land_Cover_Land_Use_Nomenclature_Guideline-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Land_Cover_Land_Use_Nomenclature_Guideline-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Land_Cover_Land_Use_Nomenclature_Guideline-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Land_Cover_Land_Use_Nomenclature_Guideline-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Land_Cover_Land_Use_Nomenclature_Guideline-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Land_Cover_Land_Use_Nomenclature_Guideline-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Land_Cover_Land_Use_Nomenclature_Guideline-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Land_Cover_Land_Use_Nomenclature_Guideline-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Land_Cover_Land_Use_Nomenclature_Guideline-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Land_Cover_Land_Use_Nomenclature_Guideline-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Land_Cover_Land_Use_Nomenclature_Guideline-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Land_Cover_Land_Use_Nomenclature_Guideline-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Land_Cover_Land_Use_Nomenclature_Guideline-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Land_Cover_Land_Use_Nomenclature_Guideline-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Land_Cover_Land_Use_Nomenclature_Guideline-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Land_Cover_Land_Use_Nomenclature_Guideline-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Land_Cover_Land_Use_Nomenclature_Guideline-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Land_Cover_Land_Use_Nomenclature_Guideline-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Land_Cover_Land_Use_Nomenclature_Guideline-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Land_Cover_Land_Use_Nomenclature_Guideline-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Land_Cover_Land_Use_Nomenclature_Guideline-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Land_Cover_Land_Use_Nomenclature_Guideline-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Land_Cover_Land_Use_Nomenclature_Guideline-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Land_Cover_Land_Use_Nomenclature_Guideline-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Land_Cover_Land_Use_Nomenclature_Guideline-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Land_Cover_Land_Use_Nomenclature_Guideline-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Land_Cover_Land_Use_Nomenclature_Guideline-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Land_Cover_Land_Use_Nomenclature_Guideline-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Land_Cover_Land_Use_Nomenclature_Guideline-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Land_Cover_Land_Use_Nomenclature_Guideline-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Land_Cover_Land_Use_Nomenclature_Guideline-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Land_Cover_Land_Use_Nomenclature_Guideline-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Land_Cover_Land_Use_Nomenclature_Guideline-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Land_Cover_Land_Use_Nomenclature_Guideline-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Land_Cover_Land_Use_Nomenclature_Guideline-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Land_Cover_Land_Use_Nomenclature_Guideline-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Land_Cover_Land_Use_Nomenclature_Guideline-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Land_Cover_Land_Use_Nomenclature_Guideline-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Land_Cover_Land_Use_Nomenclature_Guideline-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Land_Cover_Land_Use_Nomenclature_Guideline-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Land_Cover_Land_Use_Nomenclature_Guideline-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Land_Cover_Land_Use_Nomenclature_Guideline-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Land_Cover_Land_Use_Nomenclature_Guideline-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Land_Cover_Land_Use_Nomenclature_Guideline-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Land_Cover_Land_Use_Nomenclature_Guideline-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Land_Cover_Land_Use_Nomenclature_Guideline-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Land_Cover_Land_Use_Nomenclature_Guideline-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Land_Cover_Land_Use_Nomenclature_Guideline-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Land_Cover_Land_Use_Nomenclature_Guideline-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Land_Cover_Land_Use_Nomenclature_Guideline-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Land_Cover_Land_Use_Nomenclature_Guideline-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Land_Cover_Land_Use_Nomenclature_Guideline-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Land_Cover_Land_Use_Nomenclature_Guideline-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Land_Cover_Land_Use_Nomenclature_Guideline-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Land_Cover_Land_Use_Nomenclature_Guideline-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Land_Cover_Land_Use_Nomenclature_Guideline-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Land_Cover_Land_Use_Nomenclature_Guideline-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Land_Cover_Land_Use_Nomenclature_Guideline-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Land_Cover_Land_Use_Nomenclature_Guideline-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Land_Cover_Land_Use_Nomenclature_Guideline-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Land_Cover_Land_Use_Nomenclature_Guideline-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Land_Cover_Land_Use_Nomenclature_Guideline-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Land_Cover_Land_Use_Nomenclature_Guideline-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Land_Cover_Land_Use_Nomenclature_Guideline-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Land_Cover_Land_Use_Nomenclature_Guideline-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Land_Cover_Land_Use_Nomenclature_Guideline-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Land_Cover_Land_Use_Nomenclature_Guideline-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Land_Cover_Land_Use_Nomenclature_Guideline-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Land_Cover_Land_Use_Nomenclature_Guideline-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Land_Cover_Land_Use_Nomenclature_Guideline-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Land_Cover_Land_Use_Nomenclature_Guideline-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Land_Cover_Land_Use_Nomenclature_Guideline-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Land_Cover_Land_Use_Nomenclature_Guideline-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Land_Cover_Land_Use_Nomenclature_Guideline-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Land_Cover_Land_Use_Nomenclature_Guideline-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Land_Cover_Land_Use_Nomenclature_Guideline-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Land_Cover_Land_Use_Nomenclature_Guideline-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Land_Cover_Land_Use_Nomenclature_Guideline-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Land_Cover_Land_Use_Nomenclature_Guideline-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Land_Cover_Land_Use_Nomenclature_Guideline-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Land_Cover_Land_Use_Nomenclature_Guideline-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Land_Cover_Land_Use_Nomenclature_Guideline-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Land_Cover_Land_Use_Nomenclature_Guideline-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Land_Cover_Land_Use_Nomenclature_Guideline-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Land_Cover_Land_Use_Nomenclature_Guideline-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Land_Cover_Land_Use_Nomenclature_Guideline-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Land_Cover_Land_Use_Nomenclature_Guideline-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Land_Cover_Land_Use_Nomenclature_Guideline-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Land_Cover_Land_Use_Nomenclature_Guideline-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Land_Cover_Land_Use_Nomenclature_Guideline-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Land_Cover_Land_Use_Nomenclature_Guideline-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Land_Cover_Land_Use_Nomenclature_Guideline-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Land_Cover_Land_Use_Nomenclature_Guideline-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Land_Cover_Land_Use_Nomenclature_Guideline-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Land_Cover_Land_Use_Nomenclature_Guideline-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Land_Cover_Land_Use_Nomenclature_Guideline-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Land_Cover_Land_Use_Nomenclature_Guideline-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Land_Cover_Land_Use_Nomenclature_Guideline-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Land_Cover_Land_Use_Nomenclature_Guideline-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Land_Cover_Land_Use_Nomenclature_Guideline-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Land_Cover_Land_Use_Nomenclature_Guideline-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Land_Cover_Land_Use_Nomenclature_Guideline-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Land_Cover_Land_Use_Nomenclature_Guideline-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Land_Cover_Land_Use_Nomenclature_Guideline-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Land_Cover_Land_Use_Nomenclature_Guideline-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Land_Cover_Land_Use_Nomenclature_Guideline-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Land_Cover_Land_Use_Nomenclature_Guideline-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Land_Cover_Land_Use_Nomenclature_Guideline-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Land_Cover_Land_Use_Nomenclature_Guideline-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Land_Cover_Land_Use_Nomenclature_Guideline-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Land_Cover_Land_Use_Nomenclature_Guideline-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Land_Cover_Land_Use_Nomenclature_Guideline-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Land_Cover_Land_Use_Nomenclature_Guideline-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Land_Cover_Land_Use_Nomenclature_Guideline-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Land_Cover_Land_Use_Nomenclature_Guideline-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Land_Cover_Land_Use_Nomenclature_Guideline-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Land_Cover_Land_Use_Nomenclature_Guideline-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Land_Cover_Land_Use_Nomenclature_Guideline-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Land_Cover_Land_Use_Nomenclature_Guideline-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Land_Cover_Land_Use_Nomenclature_Guideline-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Land_Cover_Land_Use_Nomenclature_Guideline-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Land_Cover_Land_Use_Nomenclature_Guideline-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Land_Cover_Land_Use_Nomenclature_Guideline-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Land_Cover_Land_Use_Nomenclature_Guideline-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Land_Cover_Land_Use_Nomenclature_Guideline-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Land_Cover_Land_Use_Nomenclature_Guideline-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Land_Cover_Land_Use_Nomenclature_Guideline-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Land_Cover_Land_Use_Nomenclature_Guideline-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Land_Cover_Land_Use_Nomenclature_Guideline-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Land_Cover_Land_Use_Nomenclature_Guideline-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Land_Cover_Land_Use_Nomenclature_Guideline-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Land_Cover_Land_Use_Nomenclature_Guideline-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Land_Cover_Land_Use_Nomenclature_Guideline-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Land_Cover_Land_Use_Nomenclature_Guideline-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Land_Cover_Land_Use_Nomenclature_Guideline-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Land_Cover_Land_Use_Nomenclature_Guideline-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Land_Cover_Land_Use_Nomenclature_Guideline-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Land_Cover_Land_Use_Nomenclature_Guideline-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Land_Cover_Land_Use_Nomenclature_Guideline-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Land_Cover_Land_Use_Nomenclature_Guideline-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Land_Cover_Land_Use_Nomenclature_Guideline-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Land_Cover_Land_Use_Nomenclature_Guideline-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Land_Cover_Land_Use_Nomenclature_Guideline-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Land_Cover_Land_Use_Nomenclature_Guideline-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Land_Cover_Land_Use_Nomenclature_Guideline-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Land_Cover_Land_Use_Nomenclature_Guideline-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Land_Cover_Land_Use_Nomenclature_Guideline-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Land_Cover_Land_Use_Nomenclature_Guideline-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Land_Cover_Land_Use_Nomenclature_Guideline-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Land_Cover_Land_Use_Nomenclature_Guideline-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Land_Cover_Land_Use_Nomenclature_Guideline-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Land_Cover_Land_Use_Nomenclature_Guideline-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Land_Cover_Land_Use_Nomenclature_Guideline-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Land_Cover_Land_Use_Nomenclature_Guideline-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Land_Cover_Land_Use_Nomenclature_Guideline-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Land_Cover_Land_Use_Nomenclature_Guideline-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Land_Cover_Land_Use_Nomenclature_Guideline-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Land_Cover_Land_Use_Nomenclature_Guideline-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Land_Cover_Land_Use_Nomenclature_Guideline-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Land_Cover_Land_Use_Nomenclature_Guideline-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Land_Cover_Land_Use_Nomenclature_Guideline-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Land_Cover_Land_Use_Nomenclature_Guideline-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Land_Cover_Land_Use_Nomenclature_Guideline-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Land_Cover_Land_Use_Nomenclature_Guideline-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Land_Cover_Land_Use_Nomenclature_Guideline-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Land_Cover_Land_Use_Nomenclature_Guideline-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Land_Cover_Land_Use_Nomenclature_Guideline-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Land_Cover_Land_Use_Nomenclature_Guideline-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Land_Cover_Land_Use_Nomenclature_Guideline-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Land_Cover_Land_Use_Nomenclature_Guideline-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Land_Cover_Land_Use_Nomenclature_Guideline-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Land_Cover_Land_Use_Nomenclature_Guideline-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Land_Cover_Land_Use_Nomenclature_Guideline-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Land_Cover_Land_Use_Nomenclature_Guideline-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Land_Cover_Land_Use_Nomenclature_Guideline-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Land_Cover_Land_Use_Nomenclature_Guideline-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Land_Cover_Land_Use_Nomenclature_Guideline-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Land_Cover_Land_Use_Nomenclature_Guideline-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Land_Cover_Land_Use_Nomenclature_Guideline-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Land_Cover_Land_Use_Nomenclature_Guideline-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Land_Cover_Land_Use_Nomenclature_Guideline-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Land_Cover_Land_Use_Nomenclature_Guideline-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Land_Cover_Land_Use_Nomenclature_Guideline-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Land_Cover_Land_Use_Nomenclature_Guideline-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Land_Cover_Land_Use_Nomenclature_Guideline-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Land_Cover_Land_Use_Nomenclature_Guideline-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Land_Cover_Land_Use_Nomenclature_Guideline-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Land_Cover_Land_Use_Nomenclature_Guideline-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Land_Cover_Land_Use_Nomenclature_Guideline-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Land_Cover_Land_Use_Nomenclature_Guideline-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Land_Cover_Land_Use_Nomenclature_Guideline-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Land_Cover_Land_Use_Nomenclature_Guideline-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Land_Cover_Land_Use_Nomenclature_Guideline-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Land_Cover_Land_Use_Nomenclature_Guideline-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Land_Cover_Land_Use_Nomenclature_Guideline-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Land_Cover_Land_Use_Nomenclature_Guideline-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Land_Cover_Land_Use_Nomenclature_Guideline-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Land_Cover_Land_Use_Nomenclature_Guideline-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Land_Cover_Land_Use_Nomenclature_Guideline-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Land_Cover_Land_Use_Nomenclature_Guideline-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Land_Cover_Land_Use_Nomenclature_Guideline-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Land_Cover_Land_Use_Nomenclature_Guideline-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Land_Cover_Land_Use_Nomenclature_Guideline-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Land_Cover_Land_Use_Nomenclature_Guideline-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Land_Cover_Land_Use_Nomenclature_Guideline-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Land_Cover_Land_Use_Nomenclature_Guideline-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Land_Cover_Land_Use_Nomenclature_Guideline-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Land_Cover_Land_Use_Nomenclature_Guideline-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Land_Cover_Land_Use_Nomenclature_Guideline-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Land_Cover_Land_Use_Nomenclature_Guideline-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Land_Cover_Land_Use_Nomenclature_Guideline-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Land_Cover_Land_Use_Nomenclature_Guideline-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Land_Cover_Land_Use_Nomenclature_Guideline-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Land_Cover_Land_Use_Nomenclature_Guideline-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Land_Cover_Land_Use_Nomenclature_Guideline-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Land_Cover_Land_Use_Nomenclature_Guideline-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Land_Cover_Land_Use_Nomenclature_Guideline-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Land_Cover_Land_Use_Nomenclature_Guideline-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Land_Cover_Land_Use_Nomenclature_Guideline-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Land_Cover_Land_Use_Nomenclature_Guideline-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Land_Cover_Land_Use_Nomenclature_Guideline-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Land_Cover_Land_Use_Nomenclature_Guideline-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Land_Cover_Land_Use_Nomenclature_Guideline-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Land_Cover_Land_Use_Nomenclature_Guideline-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Land_Cover_Land_Use_Nomenclature_Guideline-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Land_Cover_Land_Use_Nomenclature_Guideline-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Land_Cover_Land_Use_Nomenclature_Guideline-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Land_Cover_Land_Use_Nomenclature_Guideline-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Land_Cover_Land_Use_Nomenclature_Guideline-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Land_Cover_Land_Use_Nomenclature_Guideline-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Land_Cover_Land_Use_Nomenclature_Guideline-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Land_Cover_Land_Use_Nomenclature_Guideline-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Land_Cover_Land_Use_Nomenclature_Guideline-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Land_Cover_Land_Use_Nomenclature_Guideline-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Land_Cover_Land_Use_Nomenclature_Guideline-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Land_Cover_Land_Use_Nomenclature_Guideline-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Land_Cover_Land_Use_Nomenclature_Guideline-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Land_Cover_Land_Use_Nomenclature_Guideline-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Land_Cover_Land_Use_Nomenclature_Guideline-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Land_Cover_Land_Use_Nomenclature_Guideline-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Land_Cover_Land_Use_Nomenclature_Guideline-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Land_Cover_Land_Use_Nomenclature_Guideline-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Land_Cover_Land_Use_Nomenclature_Guideline-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Land_Cover_Land_Use_Nomenclature_Guideline-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Land_Cover_Land_Use_Nomenclature_Guideline-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Land_Cover_Land_Use_Nomenclature_Guideline-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Land_Cover_Land_Use_Nomenclature_Guideline-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Land_Cover_Land_Use_Nomenclature_Guideline-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Land_Cover_Land_Use_Nomenclature_Guideline-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Land_Cover_Land_Use_Nomenclature_Guideline-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Land_Cover_Land_Use_Nomenclature_Guideline-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Land_Cover_Land_Use_Nomenclature_Guideline-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Land_Cover_Land_Use_Nomenclature_Guideline-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Land_Cover_Land_Use_Nomenclature_Guideline-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Land_Cover_Land_Use_Nomenclature_Guideline-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Land_Cover_Land_Use_Nomenclature_Guideline-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Land_Cover_Land_Use_Nomenclature_Guideline-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Land_Cover_Land_Use_Nomenclature_Guideline-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Land_Cover_Land_Use_Nomenclature_Guideline-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Land_Cover_Land_Use_Nomenclature_Guideline-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Land_Cover_Land_Use_Nomenclature_Guideline-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Land_Cover_Land_Use_Nomenclature_Guideline-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Land_Cover_Land_Use_Nomenclature_Guideline-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Land_Cover_Land_Use_Nomenclature_Guideline-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Land_Cover_Land_Use_Nomenclature_Guideline-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Land_Cover_Land_Use_Nomenclature_Guideline-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Land_Cover_Land_Use_Nomenclature_Guideline-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Land_Cover_Land_Use_Nomenclature_Guideline-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Land_Cover_Land_Use_Nomenclature_Guideline-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Land_Cover_Land_Use_Nomenclature_Guideline-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Land_Cover_Land_Use_Nomenclature_Guideline-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Land_Cover_Land_Use_Nomenclature_Guideline-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Land_Cover_Land_Use_Nomenclature_Guideline-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1</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 Nomenclature Guideline</dc:title>
  <dc:creator/>
  <cp:category>products</cp:category>
  <dc:description>This document serves as a nomenclature guideline for the Copernicus Land Monitoring Service’s Coastal Zones product, detailing land cover and land use (LC/LU) classification. It provides a comprehensive description of all level 5 classes within the Coastal Zones LC/LU nomenclature, including their geographical characteristics, input datasets, and interpretation methods. The guideline aims to ensure consistent and accurate mapping of coastal zones, aligning with the MAES ecosystem typology and maintaining compatibility with other European LC/LU products.</dc:description>
  <cp:keywords>Coastal Zones LC/LU, Land cover change detection, Minimum Mapping Unit, VHR satellite imagery, MAES ecosystem typology, Object delineation rules, Geometric inconsistencies, Hotspot nomenclature harmonisation, Water level fluctuation, Visual interpretation of changes</cp:keywords>
  <dcterms:created xsi:type="dcterms:W3CDTF">2025-10-06T09:30:55Z</dcterms:created>
  <dcterms:modified xsi:type="dcterms:W3CDTF">2025-10-06T09: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1</vt:lpwstr>
  </property>
</Properties>
</file>